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C05F8A" w:rsidRPr="00414FBA" w:rsidRDefault="00414FBA" w:rsidP="00414FBA">
      <w:pPr>
        <w:tabs>
          <w:tab w:val="left" w:pos="2160"/>
          <w:tab w:val="left" w:pos="2340"/>
        </w:tabs>
        <w:ind w:left="1980"/>
        <w:rPr>
          <w:b/>
          <w:bCs/>
          <w:sz w:val="32"/>
          <w:szCs w:val="32"/>
        </w:rPr>
      </w:pPr>
      <w:r w:rsidRPr="00414FBA">
        <w:rPr>
          <w:b/>
          <w:bCs/>
          <w:sz w:val="32"/>
          <w:szCs w:val="32"/>
        </w:rPr>
        <w:t>Make this Following Text Box Assignment in PowerPoint</w:t>
      </w:r>
      <w:r w:rsidR="00DD1F2F" w:rsidRPr="00414FBA">
        <w:rPr>
          <w:b/>
          <w:bCs/>
          <w:sz w:val="32"/>
          <w:szCs w:val="32"/>
        </w:rPr>
        <w:t xml:space="preserve"> </w:t>
      </w:r>
    </w:p>
    <w:p w:rsidR="00414FBA" w:rsidRPr="00DD1F2F" w:rsidRDefault="00414FBA" w:rsidP="00414FBA">
      <w:pPr>
        <w:tabs>
          <w:tab w:val="left" w:pos="2160"/>
          <w:tab w:val="left" w:pos="2340"/>
        </w:tabs>
        <w:ind w:left="1980"/>
        <w:rPr>
          <w:sz w:val="28"/>
          <w:szCs w:val="28"/>
        </w:rPr>
      </w:pPr>
      <w:bookmarkStart w:id="0" w:name="_GoBack"/>
      <w:bookmarkEnd w:id="0"/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53101</wp:posOffset>
                </wp:positionH>
                <wp:positionV relativeFrom="paragraph">
                  <wp:posOffset>3228711</wp:posOffset>
                </wp:positionV>
                <wp:extent cx="4993241" cy="1356189"/>
                <wp:effectExtent l="19050" t="19050" r="17145" b="158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3241" cy="1356189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14FBA" w:rsidRPr="00414FBA" w:rsidRDefault="00414FBA" w:rsidP="00414FBA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414FBA">
                              <w:rPr>
                                <w:b/>
                                <w:bCs/>
                                <w:color w:val="000000" w:themeColor="text1"/>
                              </w:rPr>
                              <w:t>Follow This Following Instructions</w:t>
                            </w:r>
                          </w:p>
                          <w:p w:rsidR="00414FBA" w:rsidRPr="00414FBA" w:rsidRDefault="00414FBA" w:rsidP="00414FB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414FBA">
                              <w:rPr>
                                <w:b/>
                                <w:bCs/>
                                <w:color w:val="000000" w:themeColor="text1"/>
                              </w:rPr>
                              <w:t>Make this Text Box.</w:t>
                            </w:r>
                          </w:p>
                          <w:p w:rsidR="00414FBA" w:rsidRPr="00414FBA" w:rsidRDefault="00414FBA" w:rsidP="00414FB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414FBA">
                              <w:rPr>
                                <w:b/>
                                <w:bCs/>
                                <w:color w:val="000000" w:themeColor="text1"/>
                              </w:rPr>
                              <w:t>Using Shape Fill.</w:t>
                            </w:r>
                          </w:p>
                          <w:p w:rsidR="00414FBA" w:rsidRPr="00414FBA" w:rsidRDefault="00414FBA" w:rsidP="00414FB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414FBA">
                              <w:rPr>
                                <w:b/>
                                <w:bCs/>
                                <w:color w:val="000000" w:themeColor="text1"/>
                              </w:rPr>
                              <w:t>Using Shape Outline.</w:t>
                            </w:r>
                          </w:p>
                          <w:p w:rsidR="00414FBA" w:rsidRPr="00414FBA" w:rsidRDefault="00414FBA" w:rsidP="00414FB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414FBA">
                              <w:rPr>
                                <w:b/>
                                <w:bCs/>
                                <w:color w:val="000000" w:themeColor="text1"/>
                              </w:rPr>
                              <w:t>And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add</w:t>
                            </w:r>
                            <w:r w:rsidRPr="00414FBA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Pictures in this text box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0" o:spid="_x0000_s1026" style="position:absolute;left:0;text-align:left;margin-left:82.9pt;margin-top:254.25pt;width:393.15pt;height:106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" filled="f" strokecolor="#243f60 [1604]" strokeweight="3pt">
                <v:textbox>
                  <w:txbxContent>
                    <w:p w:rsidR="00414FBA" w:rsidRPr="00414FBA" w:rsidRDefault="00414FBA" w:rsidP="00414FBA">
                      <w:pPr>
                        <w:rPr>
                          <w:b/>
                          <w:bCs/>
                          <w:color w:val="000000" w:themeColor="text1"/>
                        </w:rPr>
                      </w:pPr>
                      <w:r w:rsidRPr="00414FBA">
                        <w:rPr>
                          <w:b/>
                          <w:bCs/>
                          <w:color w:val="000000" w:themeColor="text1"/>
                        </w:rPr>
                        <w:t>Follow This Following Instructions</w:t>
                      </w:r>
                    </w:p>
                    <w:p w:rsidR="00414FBA" w:rsidRPr="00414FBA" w:rsidRDefault="00414FBA" w:rsidP="00414FB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b/>
                          <w:bCs/>
                          <w:color w:val="000000" w:themeColor="text1"/>
                        </w:rPr>
                      </w:pPr>
                      <w:r w:rsidRPr="00414FBA">
                        <w:rPr>
                          <w:b/>
                          <w:bCs/>
                          <w:color w:val="000000" w:themeColor="text1"/>
                        </w:rPr>
                        <w:t>Make this Text Box.</w:t>
                      </w:r>
                    </w:p>
                    <w:p w:rsidR="00414FBA" w:rsidRPr="00414FBA" w:rsidRDefault="00414FBA" w:rsidP="00414FB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b/>
                          <w:bCs/>
                          <w:color w:val="000000" w:themeColor="text1"/>
                        </w:rPr>
                      </w:pPr>
                      <w:r w:rsidRPr="00414FBA">
                        <w:rPr>
                          <w:b/>
                          <w:bCs/>
                          <w:color w:val="000000" w:themeColor="text1"/>
                        </w:rPr>
                        <w:t>Using Shape Fill.</w:t>
                      </w:r>
                    </w:p>
                    <w:p w:rsidR="00414FBA" w:rsidRPr="00414FBA" w:rsidRDefault="00414FBA" w:rsidP="00414FB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b/>
                          <w:bCs/>
                          <w:color w:val="000000" w:themeColor="text1"/>
                        </w:rPr>
                      </w:pPr>
                      <w:r w:rsidRPr="00414FBA">
                        <w:rPr>
                          <w:b/>
                          <w:bCs/>
                          <w:color w:val="000000" w:themeColor="text1"/>
                        </w:rPr>
                        <w:t>Using Shape Outline.</w:t>
                      </w:r>
                    </w:p>
                    <w:p w:rsidR="00414FBA" w:rsidRPr="00414FBA" w:rsidRDefault="00414FBA" w:rsidP="00414FB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b/>
                          <w:bCs/>
                          <w:color w:val="000000" w:themeColor="text1"/>
                        </w:rPr>
                      </w:pPr>
                      <w:r w:rsidRPr="00414FBA">
                        <w:rPr>
                          <w:b/>
                          <w:bCs/>
                          <w:color w:val="000000" w:themeColor="text1"/>
                        </w:rPr>
                        <w:t>And</w:t>
                      </w:r>
                      <w:r>
                        <w:rPr>
                          <w:b/>
                          <w:bCs/>
                          <w:color w:val="000000" w:themeColor="text1"/>
                        </w:rPr>
                        <w:t xml:space="preserve"> add</w:t>
                      </w:r>
                      <w:r w:rsidRPr="00414FBA">
                        <w:rPr>
                          <w:b/>
                          <w:bCs/>
                          <w:color w:val="000000" w:themeColor="text1"/>
                        </w:rPr>
                        <w:t xml:space="preserve"> Pictures in this text box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1879A9" wp14:editId="490024A2">
                <wp:simplePos x="0" y="0"/>
                <wp:positionH relativeFrom="column">
                  <wp:posOffset>3353435</wp:posOffset>
                </wp:positionH>
                <wp:positionV relativeFrom="paragraph">
                  <wp:posOffset>1728470</wp:posOffset>
                </wp:positionV>
                <wp:extent cx="1047750" cy="95504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9550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14FBA" w:rsidRDefault="00414FBA" w:rsidP="00414FBA">
                            <w:pPr>
                              <w:jc w:val="center"/>
                            </w:pPr>
                            <w:r>
                              <w:t>Instant Messag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7" style="position:absolute;left:0;text-align:left;margin-left:264.05pt;margin-top:136.1pt;width:82.5pt;height:75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" fillcolor="#92cddc [1944]" stroked="f" strokeweight="2pt">
                <v:textbox>
                  <w:txbxContent>
                    <w:p w:rsidR="00414FBA" w:rsidRDefault="00414FBA" w:rsidP="00414FBA">
                      <w:pPr>
                        <w:jc w:val="center"/>
                      </w:pPr>
                      <w:r>
                        <w:t>Instant Messagi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FDDC2D" wp14:editId="47F45F2C">
                <wp:simplePos x="0" y="0"/>
                <wp:positionH relativeFrom="column">
                  <wp:posOffset>1186665</wp:posOffset>
                </wp:positionH>
                <wp:positionV relativeFrom="paragraph">
                  <wp:posOffset>1728684</wp:posOffset>
                </wp:positionV>
                <wp:extent cx="1129423" cy="955040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9423" cy="95504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14FBA" w:rsidRDefault="00414FBA" w:rsidP="00414FBA">
                            <w:pPr>
                              <w:jc w:val="center"/>
                            </w:pPr>
                            <w:r>
                              <w:t>Search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5" o:spid="_x0000_s1028" style="position:absolute;left:0;text-align:left;margin-left:93.45pt;margin-top:136.1pt;width:88.95pt;height:7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" fillcolor="#e36c0a [2409]" stroked="f" strokeweight="2pt">
                <v:textbox>
                  <w:txbxContent>
                    <w:p w:rsidR="00414FBA" w:rsidRDefault="00414FBA" w:rsidP="00414FBA">
                      <w:pPr>
                        <w:jc w:val="center"/>
                      </w:pPr>
                      <w:r>
                        <w:t>Search Box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F3F700" wp14:editId="1E577093">
                <wp:simplePos x="0" y="0"/>
                <wp:positionH relativeFrom="column">
                  <wp:posOffset>2316480</wp:posOffset>
                </wp:positionH>
                <wp:positionV relativeFrom="paragraph">
                  <wp:posOffset>1728470</wp:posOffset>
                </wp:positionV>
                <wp:extent cx="1037590" cy="955040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7590" cy="95504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14FBA" w:rsidRDefault="00414FBA" w:rsidP="00414FBA">
                            <w:pPr>
                              <w:jc w:val="center"/>
                            </w:pPr>
                            <w:r>
                              <w:t>Ta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6" o:spid="_x0000_s1029" style="position:absolute;left:0;text-align:left;margin-left:182.4pt;margin-top:136.1pt;width:81.7pt;height:75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" fillcolor="#d6e3bc [1302]" stroked="f" strokeweight="2pt">
                <v:textbox>
                  <w:txbxContent>
                    <w:p w:rsidR="00414FBA" w:rsidRDefault="00414FBA" w:rsidP="00414FBA">
                      <w:pPr>
                        <w:jc w:val="center"/>
                      </w:pPr>
                      <w:r>
                        <w:t>Ta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868C60" wp14:editId="13C3F19B">
                <wp:simplePos x="0" y="0"/>
                <wp:positionH relativeFrom="column">
                  <wp:posOffset>4399915</wp:posOffset>
                </wp:positionH>
                <wp:positionV relativeFrom="paragraph">
                  <wp:posOffset>1728470</wp:posOffset>
                </wp:positionV>
                <wp:extent cx="1129665" cy="955040"/>
                <wp:effectExtent l="0" t="0" r="0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9665" cy="95504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14FBA" w:rsidRDefault="00414FBA" w:rsidP="00414FBA">
                            <w:pPr>
                              <w:jc w:val="center"/>
                            </w:pPr>
                            <w:r>
                              <w:t>Shopp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8" o:spid="_x0000_s1030" style="position:absolute;left:0;text-align:left;margin-left:346.45pt;margin-top:136.1pt;width:88.95pt;height:75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" fillcolor="#fabf8f [1945]" stroked="f" strokeweight="2pt">
                <v:textbox>
                  <w:txbxContent>
                    <w:p w:rsidR="00414FBA" w:rsidRDefault="00414FBA" w:rsidP="00414FBA">
                      <w:pPr>
                        <w:jc w:val="center"/>
                      </w:pPr>
                      <w:r>
                        <w:t>Shoppi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9CB51ED" wp14:editId="7812A791">
                <wp:simplePos x="0" y="0"/>
                <wp:positionH relativeFrom="column">
                  <wp:posOffset>5452738</wp:posOffset>
                </wp:positionH>
                <wp:positionV relativeFrom="paragraph">
                  <wp:posOffset>1728470</wp:posOffset>
                </wp:positionV>
                <wp:extent cx="1130157" cy="955496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0157" cy="95549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14FBA" w:rsidRDefault="00414FBA" w:rsidP="00414FBA">
                            <w:pPr>
                              <w:jc w:val="center"/>
                            </w:pPr>
                            <w:r>
                              <w:t>Airplane M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9" o:spid="_x0000_s1031" style="position:absolute;left:0;text-align:left;margin-left:429.35pt;margin-top:136.1pt;width:89pt;height:75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" fillcolor="#d99594 [1941]" stroked="f" strokeweight="2pt">
                <v:textbox>
                  <w:txbxContent>
                    <w:p w:rsidR="00414FBA" w:rsidRDefault="00414FBA" w:rsidP="00414FBA">
                      <w:pPr>
                        <w:jc w:val="center"/>
                      </w:pPr>
                      <w:r>
                        <w:t>Airplane Mod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09BD75E" wp14:editId="25A22D88">
            <wp:simplePos x="0" y="0"/>
            <wp:positionH relativeFrom="column">
              <wp:posOffset>1066800</wp:posOffset>
            </wp:positionH>
            <wp:positionV relativeFrom="paragraph">
              <wp:posOffset>226695</wp:posOffset>
            </wp:positionV>
            <wp:extent cx="5609590" cy="2801620"/>
            <wp:effectExtent l="38100" t="38100" r="29210" b="3683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xt box.png"/>
                    <pic:cNvPicPr/>
                  </pic:nvPicPr>
                  <pic:blipFill>
                    <a:blip r:embed="rId9">
                      <a:clrChange>
                        <a:clrFrom>
                          <a:srgbClr val="C2C2C2"/>
                        </a:clrFrom>
                        <a:clrTo>
                          <a:srgbClr val="C2C2C2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9590" cy="2801620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14FBA" w:rsidRPr="00DD1F2F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4212" w:rsidRDefault="00E14212">
      <w:r>
        <w:separator/>
      </w:r>
    </w:p>
  </w:endnote>
  <w:endnote w:type="continuationSeparator" w:id="0">
    <w:p w:rsidR="00E14212" w:rsidRDefault="00E14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414FBA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414FBA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3DACAD6" wp14:editId="6BA438F9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4212" w:rsidRDefault="00E14212">
      <w:r>
        <w:separator/>
      </w:r>
    </w:p>
  </w:footnote>
  <w:footnote w:type="continuationSeparator" w:id="0">
    <w:p w:rsidR="00E14212" w:rsidRDefault="00E142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14212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14FBA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67C5B" wp14:editId="456D87C6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81156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FF9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M</w:t>
                          </w:r>
                          <w:r w:rsidR="00414FBA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2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81156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FF9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M</w:t>
                    </w:r>
                    <w:r w:rsidR="00414FBA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5FE932B" wp14:editId="6260A319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414FBA" w:rsidRDefault="00414FBA" w:rsidP="00414FB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6"/>
                              <w:szCs w:val="36"/>
                            </w:rPr>
                          </w:pPr>
                          <w:r w:rsidRPr="00414FBA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Inserting Text Box and Its Properties in Power Poin</w:t>
                          </w:r>
                          <w:r w:rsidRPr="00414FBA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33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414FBA" w:rsidRDefault="00414FBA" w:rsidP="00414FB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6"/>
                        <w:szCs w:val="36"/>
                      </w:rPr>
                    </w:pPr>
                    <w:r w:rsidRPr="00414FBA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Inserting Text Box and Its Properties in Power Poin</w:t>
                    </w:r>
                    <w:r w:rsidRPr="00414FBA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05DE50D" wp14:editId="1D28FDF0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8A2AE56" wp14:editId="24070464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C40406D" wp14:editId="07F4761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448303C" wp14:editId="106F5C65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384611" wp14:editId="58E4B691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7448303C" wp14:editId="106F5C65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1B384611" wp14:editId="58E4B691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14212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863C1D9" wp14:editId="36108C15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76D5FFE" wp14:editId="7A0861F2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376D5FFE" wp14:editId="7A0861F2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14212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9FC7E82"/>
    <w:multiLevelType w:val="hybridMultilevel"/>
    <w:tmpl w:val="1E1EE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6"/>
  </w:num>
  <w:num w:numId="5">
    <w:abstractNumId w:val="7"/>
  </w:num>
  <w:num w:numId="6">
    <w:abstractNumId w:val="1"/>
  </w:num>
  <w:num w:numId="7">
    <w:abstractNumId w:val="10"/>
  </w:num>
  <w:num w:numId="8">
    <w:abstractNumId w:val="2"/>
  </w:num>
  <w:num w:numId="9">
    <w:abstractNumId w:val="9"/>
  </w:num>
  <w:num w:numId="10">
    <w:abstractNumId w:val="3"/>
  </w:num>
  <w:num w:numId="11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4FBA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14212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60.jpeg"/><Relationship Id="rId5" Type="http://schemas.openxmlformats.org/officeDocument/2006/relationships/image" Target="media/image6.jpeg"/><Relationship Id="rId4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EDD527-30A0-4A7F-BA62-58FE16366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5-07T11:11:00Z</dcterms:created>
  <dcterms:modified xsi:type="dcterms:W3CDTF">2025-05-07T11:11:00Z</dcterms:modified>
</cp:coreProperties>
</file>